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CF8A48" w14:textId="62AE75BE" w:rsidR="00312FDD" w:rsidRPr="00721941" w:rsidRDefault="0058754E" w:rsidP="00193349">
      <w:pPr>
        <w:pStyle w:val="NoSpacing"/>
        <w:contextualSpacing/>
        <w:jc w:val="center"/>
        <w:rPr>
          <w:rFonts w:asciiTheme="minorHAnsi" w:hAnsiTheme="minorHAnsi" w:cstheme="minorHAnsi"/>
          <w:b/>
          <w:sz w:val="32"/>
          <w:szCs w:val="32"/>
        </w:rPr>
      </w:pPr>
      <w:proofErr w:type="gramStart"/>
      <w:r w:rsidRPr="00721941">
        <w:rPr>
          <w:rFonts w:asciiTheme="minorHAnsi" w:hAnsiTheme="minorHAnsi" w:cstheme="minorHAnsi"/>
          <w:b/>
          <w:sz w:val="32"/>
          <w:szCs w:val="32"/>
        </w:rPr>
        <w:t>Executive Director Report</w:t>
      </w:r>
      <w:proofErr w:type="gramEnd"/>
    </w:p>
    <w:tbl>
      <w:tblPr>
        <w:tblpPr w:leftFromText="180" w:rightFromText="180" w:vertAnchor="page" w:horzAnchor="page" w:tblpXSpec="center" w:tblpY="3281"/>
        <w:tblW w:w="0" w:type="auto"/>
        <w:jc w:val="center"/>
        <w:tblBorders>
          <w:top w:val="single" w:sz="18" w:space="0" w:color="auto"/>
          <w:bottom w:val="single" w:sz="18" w:space="0" w:color="auto"/>
        </w:tblBorders>
        <w:tblLook w:val="00A0" w:firstRow="1" w:lastRow="0" w:firstColumn="1" w:lastColumn="0" w:noHBand="0" w:noVBand="0"/>
      </w:tblPr>
      <w:tblGrid>
        <w:gridCol w:w="1519"/>
        <w:gridCol w:w="7841"/>
      </w:tblGrid>
      <w:tr w:rsidR="0075571B" w:rsidRPr="00721941" w14:paraId="060EAAB7" w14:textId="77777777" w:rsidTr="0075571B">
        <w:trPr>
          <w:jc w:val="center"/>
        </w:trPr>
        <w:tc>
          <w:tcPr>
            <w:tcW w:w="15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25A0D9"/>
          </w:tcPr>
          <w:p w14:paraId="5918EF9C" w14:textId="77777777" w:rsidR="0075571B" w:rsidRPr="00721941" w:rsidRDefault="0075571B" w:rsidP="00721941">
            <w:pPr>
              <w:pStyle w:val="NoSpacing"/>
              <w:spacing w:before="120" w:after="120"/>
              <w:contextualSpacing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Date: </w:t>
            </w:r>
          </w:p>
        </w:tc>
        <w:tc>
          <w:tcPr>
            <w:tcW w:w="784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25A0D9"/>
          </w:tcPr>
          <w:p w14:paraId="2CAD0E69" w14:textId="6E67AD19" w:rsidR="0075571B" w:rsidRPr="00721941" w:rsidRDefault="00374521" w:rsidP="00721941">
            <w:pPr>
              <w:pStyle w:val="NoSpacing"/>
              <w:tabs>
                <w:tab w:val="left" w:pos="2220"/>
              </w:tabs>
              <w:spacing w:before="120" w:after="120"/>
              <w:contextualSpacing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[Insert Month Year]</w:t>
            </w:r>
          </w:p>
        </w:tc>
      </w:tr>
      <w:tr w:rsidR="0075571B" w:rsidRPr="00721941" w14:paraId="43762413" w14:textId="77777777" w:rsidTr="0075571B">
        <w:trPr>
          <w:jc w:val="center"/>
        </w:trPr>
        <w:tc>
          <w:tcPr>
            <w:tcW w:w="15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25A0D9"/>
          </w:tcPr>
          <w:p w14:paraId="7BB7D66A" w14:textId="77777777" w:rsidR="0075571B" w:rsidRPr="00721941" w:rsidRDefault="0075571B" w:rsidP="00721941">
            <w:pPr>
              <w:pStyle w:val="NoSpacing"/>
              <w:spacing w:before="120" w:after="120"/>
              <w:contextualSpacing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By:</w:t>
            </w:r>
          </w:p>
        </w:tc>
        <w:tc>
          <w:tcPr>
            <w:tcW w:w="7841" w:type="dxa"/>
            <w:tcBorders>
              <w:top w:val="single" w:sz="12" w:space="0" w:color="auto"/>
              <w:bottom w:val="single" w:sz="18" w:space="0" w:color="auto"/>
            </w:tcBorders>
            <w:shd w:val="clear" w:color="auto" w:fill="25A0D9"/>
          </w:tcPr>
          <w:p w14:paraId="56A99997" w14:textId="5D9E9F1C" w:rsidR="00054B43" w:rsidRPr="00721941" w:rsidRDefault="00374521" w:rsidP="00721941">
            <w:pPr>
              <w:pStyle w:val="NoSpacing"/>
              <w:spacing w:before="120" w:after="120"/>
              <w:contextualSpacing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[Insert </w:t>
            </w:r>
            <w:r w:rsidR="0075571B"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Name</w:t>
            </w:r>
            <w:r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]</w:t>
            </w:r>
            <w:r w:rsidR="0075571B"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, NAIFA</w:t>
            </w:r>
            <w:proofErr w:type="gramStart"/>
            <w:r w:rsidR="0075571B"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-</w:t>
            </w:r>
            <w:r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[</w:t>
            </w:r>
            <w:proofErr w:type="gramEnd"/>
            <w:r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Insert Chapter]</w:t>
            </w:r>
            <w:r w:rsidR="0075571B" w:rsidRPr="00721941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, Executive Director</w:t>
            </w:r>
          </w:p>
        </w:tc>
      </w:tr>
      <w:tr w:rsidR="0075571B" w:rsidRPr="00721941" w14:paraId="4ED24B58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652CE29" w14:textId="77777777" w:rsidR="0075571B" w:rsidRPr="00721941" w:rsidRDefault="0075571B" w:rsidP="00721941">
            <w:pPr>
              <w:pStyle w:val="NoSpacing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1BBCBE4" w14:textId="77777777" w:rsidR="0075571B" w:rsidRPr="00721941" w:rsidRDefault="0075571B" w:rsidP="00721941">
            <w:pPr>
              <w:pStyle w:val="NoSpacing"/>
              <w:contextualSpacing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721941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SUMMARY:</w:t>
            </w:r>
          </w:p>
          <w:p w14:paraId="2C89D13B" w14:textId="7F1E771F" w:rsidR="0075571B" w:rsidRPr="00721941" w:rsidRDefault="006F1D9E" w:rsidP="00721941">
            <w:pPr>
              <w:pStyle w:val="NoSpacing"/>
              <w:numPr>
                <w:ilvl w:val="0"/>
                <w:numId w:val="16"/>
              </w:numPr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sz w:val="24"/>
                <w:szCs w:val="24"/>
              </w:rPr>
              <w:t>Membership</w:t>
            </w:r>
          </w:p>
          <w:p w14:paraId="22D4FD89" w14:textId="4E543746" w:rsidR="006F1D9E" w:rsidRPr="00721941" w:rsidRDefault="006F1D9E" w:rsidP="00721941">
            <w:pPr>
              <w:pStyle w:val="NoSpacing"/>
              <w:numPr>
                <w:ilvl w:val="0"/>
                <w:numId w:val="16"/>
              </w:numPr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sz w:val="24"/>
                <w:szCs w:val="24"/>
              </w:rPr>
              <w:t>PAC</w:t>
            </w:r>
          </w:p>
          <w:p w14:paraId="3E2C9163" w14:textId="77777777" w:rsidR="0075571B" w:rsidRPr="00721941" w:rsidRDefault="0075571B" w:rsidP="00721941">
            <w:pPr>
              <w:pStyle w:val="NoSpacing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71B" w:rsidRPr="00721941" w14:paraId="4F372263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4A15AA3" w14:textId="77777777" w:rsidR="0075571B" w:rsidRPr="00721941" w:rsidRDefault="0075571B" w:rsidP="00721941">
            <w:pPr>
              <w:pStyle w:val="NoSpacing"/>
              <w:ind w:left="720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D1F2017" w14:textId="55CCD6E8" w:rsidR="0075571B" w:rsidRPr="00721941" w:rsidRDefault="00471577" w:rsidP="00721941">
            <w:pPr>
              <w:pStyle w:val="NoSpacing"/>
              <w:contextualSpacing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721941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CHAPTER</w:t>
            </w:r>
            <w:r w:rsidR="0075571B" w:rsidRPr="00721941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4C195883" w14:textId="77777777" w:rsidR="00631FD9" w:rsidRPr="00721941" w:rsidRDefault="00631FD9" w:rsidP="00721941">
            <w:pPr>
              <w:pStyle w:val="NoSpacing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sz w:val="24"/>
                <w:szCs w:val="24"/>
              </w:rPr>
              <w:t>Board Manual (Insert Chapter Specific Link)</w:t>
            </w:r>
          </w:p>
          <w:p w14:paraId="03657994" w14:textId="77777777" w:rsidR="00631FD9" w:rsidRPr="00721941" w:rsidRDefault="00631FD9" w:rsidP="00721941">
            <w:pPr>
              <w:pStyle w:val="NoSpacing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sz w:val="24"/>
                <w:szCs w:val="24"/>
              </w:rPr>
              <w:t xml:space="preserve">Events (Insert Chapter Events Specific Link) </w:t>
            </w:r>
          </w:p>
          <w:p w14:paraId="66F5CA07" w14:textId="77777777" w:rsidR="00631FD9" w:rsidRPr="00721941" w:rsidRDefault="00631FD9" w:rsidP="00721941">
            <w:pPr>
              <w:pStyle w:val="NoSpacing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sz w:val="24"/>
                <w:szCs w:val="24"/>
              </w:rPr>
              <w:t>Resources (Insert Chapter Shared Google Drive Link)</w:t>
            </w:r>
          </w:p>
          <w:p w14:paraId="7E544F46" w14:textId="77777777" w:rsidR="00631FD9" w:rsidRPr="00721941" w:rsidRDefault="00631FD9" w:rsidP="00721941">
            <w:pPr>
              <w:pStyle w:val="NoSpacing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721941">
              <w:rPr>
                <w:rFonts w:asciiTheme="minorHAnsi" w:hAnsiTheme="minorHAnsi" w:cstheme="minorHAnsi"/>
                <w:sz w:val="24"/>
                <w:szCs w:val="24"/>
              </w:rPr>
              <w:t>Membership Call Sheets (Insert Chapter Specific Link)</w:t>
            </w:r>
          </w:p>
          <w:p w14:paraId="65C4EFF9" w14:textId="77777777" w:rsidR="0075571B" w:rsidRPr="00721941" w:rsidRDefault="0075571B" w:rsidP="00721941">
            <w:pPr>
              <w:pStyle w:val="NoSpacing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71B" w:rsidRPr="00721941" w14:paraId="6750751A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12EFE45" w14:textId="77777777" w:rsidR="0075571B" w:rsidRPr="00721941" w:rsidRDefault="0075571B" w:rsidP="00721941">
            <w:pPr>
              <w:pStyle w:val="NoSpacing"/>
              <w:ind w:left="720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2DD496C" w14:textId="77777777" w:rsidR="0075571B" w:rsidRPr="00721941" w:rsidRDefault="0075571B" w:rsidP="00721941">
            <w:pPr>
              <w:pStyle w:val="NoSpacing"/>
              <w:contextualSpacing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721941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HEADQUARTERS:</w:t>
            </w:r>
          </w:p>
          <w:p w14:paraId="0E56A275" w14:textId="77777777" w:rsidR="0075571B" w:rsidRPr="00721941" w:rsidRDefault="0075571B" w:rsidP="00721941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  <w:r w:rsidRPr="00721941">
              <w:rPr>
                <w:rFonts w:asciiTheme="minorHAnsi" w:hAnsiTheme="minorHAnsi" w:cstheme="minorHAnsi"/>
                <w:b/>
              </w:rPr>
              <w:t>Advocate</w:t>
            </w:r>
          </w:p>
          <w:p w14:paraId="6B1316E6" w14:textId="77777777" w:rsidR="00F056D3" w:rsidRPr="00721941" w:rsidRDefault="00F056D3" w:rsidP="00721941">
            <w:pPr>
              <w:pStyle w:val="ListParagraph"/>
              <w:widowControl w:val="0"/>
              <w:numPr>
                <w:ilvl w:val="1"/>
                <w:numId w:val="10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</w:p>
          <w:p w14:paraId="0EA94F63" w14:textId="77777777" w:rsidR="0075571B" w:rsidRPr="00721941" w:rsidRDefault="0075571B" w:rsidP="00721941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  <w:r w:rsidRPr="00721941">
              <w:rPr>
                <w:rFonts w:asciiTheme="minorHAnsi" w:hAnsiTheme="minorHAnsi" w:cstheme="minorHAnsi"/>
                <w:b/>
              </w:rPr>
              <w:t>Educate</w:t>
            </w:r>
          </w:p>
          <w:p w14:paraId="03CC9A83" w14:textId="77777777" w:rsidR="00F056D3" w:rsidRPr="00721941" w:rsidRDefault="00F056D3" w:rsidP="00721941">
            <w:pPr>
              <w:pStyle w:val="ListParagraph"/>
              <w:widowControl w:val="0"/>
              <w:numPr>
                <w:ilvl w:val="1"/>
                <w:numId w:val="10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</w:p>
          <w:p w14:paraId="15A6B916" w14:textId="77777777" w:rsidR="0075571B" w:rsidRPr="00721941" w:rsidRDefault="0075571B" w:rsidP="00721941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  <w:r w:rsidRPr="00721941">
              <w:rPr>
                <w:rFonts w:asciiTheme="minorHAnsi" w:hAnsiTheme="minorHAnsi" w:cstheme="minorHAnsi"/>
                <w:b/>
              </w:rPr>
              <w:t xml:space="preserve">Differentiate </w:t>
            </w:r>
          </w:p>
          <w:p w14:paraId="6ACA2092" w14:textId="6FCF4ED4" w:rsidR="0075571B" w:rsidRPr="00721941" w:rsidRDefault="00F056D3" w:rsidP="00721941">
            <w:pPr>
              <w:pStyle w:val="ListParagraph"/>
              <w:widowControl w:val="0"/>
              <w:numPr>
                <w:ilvl w:val="1"/>
                <w:numId w:val="10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Cs/>
              </w:rPr>
            </w:pPr>
            <w:r w:rsidRPr="00721941">
              <w:rPr>
                <w:rFonts w:asciiTheme="minorHAnsi" w:hAnsiTheme="minorHAnsi" w:cstheme="minorHAnsi"/>
              </w:rPr>
              <w:br/>
            </w:r>
          </w:p>
        </w:tc>
      </w:tr>
      <w:tr w:rsidR="0075571B" w:rsidRPr="00721941" w14:paraId="417D0B1B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4A94E39" w14:textId="77777777" w:rsidR="0075571B" w:rsidRPr="00721941" w:rsidRDefault="0075571B" w:rsidP="00721941">
            <w:pPr>
              <w:pStyle w:val="NoSpacing"/>
              <w:ind w:left="720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E2AAA23" w14:textId="77777777" w:rsidR="0075571B" w:rsidRPr="00721941" w:rsidRDefault="0075571B" w:rsidP="00721941">
            <w:pPr>
              <w:pStyle w:val="NoSpacing"/>
              <w:contextualSpacing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721941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RESOURCES:</w:t>
            </w:r>
          </w:p>
          <w:p w14:paraId="4551CABE" w14:textId="3E43588D" w:rsidR="0075571B" w:rsidRPr="00721941" w:rsidRDefault="0075571B" w:rsidP="0072194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  <w:r w:rsidRPr="00721941">
              <w:rPr>
                <w:rFonts w:asciiTheme="minorHAnsi" w:hAnsiTheme="minorHAnsi" w:cstheme="minorHAnsi"/>
                <w:b/>
              </w:rPr>
              <w:t>Leaders</w:t>
            </w:r>
          </w:p>
          <w:p w14:paraId="5BE6A655" w14:textId="44F49C12" w:rsidR="00540667" w:rsidRPr="00721941" w:rsidRDefault="00540667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10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B</w:t>
              </w:r>
              <w:r w:rsidRPr="00721941">
                <w:rPr>
                  <w:rStyle w:val="Hyperlink"/>
                  <w:rFonts w:asciiTheme="minorHAnsi" w:hAnsiTheme="minorHAnsi" w:cstheme="minorHAnsi"/>
                </w:rPr>
                <w:t>lueprint Chapter Leadership Training</w:t>
              </w:r>
            </w:hyperlink>
          </w:p>
          <w:p w14:paraId="6DDBA3ED" w14:textId="410AF1AF" w:rsidR="0075571B" w:rsidRPr="00721941" w:rsidRDefault="0075571B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Cs/>
              </w:rPr>
            </w:pPr>
            <w:hyperlink r:id="rId11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Chapter Playbook</w:t>
              </w:r>
            </w:hyperlink>
          </w:p>
          <w:p w14:paraId="687744E7" w14:textId="335948C2" w:rsidR="00221BC3" w:rsidRPr="00721941" w:rsidRDefault="00221BC3" w:rsidP="00721941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2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Chapter Leaders</w:t>
              </w:r>
            </w:hyperlink>
          </w:p>
          <w:p w14:paraId="00F51C84" w14:textId="77777777" w:rsidR="00180B2B" w:rsidRPr="00721941" w:rsidRDefault="009711C5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Cs/>
              </w:rPr>
            </w:pPr>
            <w:hyperlink r:id="rId13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Chapter Services Team Calendar</w:t>
              </w:r>
            </w:hyperlink>
          </w:p>
          <w:p w14:paraId="7CC7961E" w14:textId="77777777" w:rsidR="008609A7" w:rsidRPr="00721941" w:rsidRDefault="002C273B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4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Empowering Chapter Leaders Training</w:t>
              </w:r>
            </w:hyperlink>
          </w:p>
          <w:p w14:paraId="0FD6FD2E" w14:textId="77777777" w:rsidR="008609A7" w:rsidRPr="00721941" w:rsidRDefault="008609A7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70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15" w:history="1">
              <w:r w:rsidRPr="00721941">
                <w:rPr>
                  <w:rStyle w:val="Hyperlink"/>
                  <w:rFonts w:asciiTheme="minorHAnsi" w:hAnsiTheme="minorHAnsi" w:cstheme="minorHAnsi"/>
                </w:rPr>
                <w:t>Leaders Calendar</w:t>
              </w:r>
            </w:hyperlink>
          </w:p>
          <w:p w14:paraId="2055B7D7" w14:textId="0DD4C364" w:rsidR="008940C2" w:rsidRPr="00A61770" w:rsidRDefault="008609A7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16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Marketing Brand Manual</w:t>
              </w:r>
            </w:hyperlink>
          </w:p>
          <w:p w14:paraId="59CED48D" w14:textId="77777777" w:rsidR="00A61770" w:rsidRPr="00A61770" w:rsidRDefault="00A61770" w:rsidP="00A61770">
            <w:pPr>
              <w:widowControl w:val="0"/>
              <w:autoSpaceDE w:val="0"/>
              <w:autoSpaceDN w:val="0"/>
              <w:spacing w:before="79" w:after="0"/>
              <w:ind w:right="1512"/>
              <w:rPr>
                <w:rFonts w:cstheme="minorHAnsi"/>
                <w:bCs/>
              </w:rPr>
            </w:pPr>
          </w:p>
          <w:p w14:paraId="1E2CB130" w14:textId="44D84BFA" w:rsidR="0075571B" w:rsidRPr="00721941" w:rsidRDefault="0075571B" w:rsidP="0072194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  <w:r w:rsidRPr="00721941">
              <w:rPr>
                <w:rFonts w:asciiTheme="minorHAnsi" w:hAnsiTheme="minorHAnsi" w:cstheme="minorHAnsi"/>
                <w:b/>
              </w:rPr>
              <w:lastRenderedPageBreak/>
              <w:t>Advocacy</w:t>
            </w:r>
          </w:p>
          <w:p w14:paraId="6F432750" w14:textId="129CF5CE" w:rsidR="001072EA" w:rsidRPr="00721941" w:rsidRDefault="001072EA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Cs/>
              </w:rPr>
            </w:pPr>
            <w:hyperlink r:id="rId17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Advocacy Action Center</w:t>
              </w:r>
            </w:hyperlink>
          </w:p>
          <w:p w14:paraId="2A8F16D9" w14:textId="2B25BA47" w:rsidR="006603A6" w:rsidRPr="00721941" w:rsidRDefault="006603A6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18" w:history="1">
              <w:r w:rsidRPr="00721941">
                <w:rPr>
                  <w:rStyle w:val="Hyperlink"/>
                  <w:rFonts w:asciiTheme="minorHAnsi" w:hAnsiTheme="minorHAnsi" w:cstheme="minorHAnsi"/>
                </w:rPr>
                <w:t>Advocacy Briefing Request Form</w:t>
              </w:r>
            </w:hyperlink>
          </w:p>
          <w:p w14:paraId="17D430E7" w14:textId="1D727531" w:rsidR="001072EA" w:rsidRPr="00721941" w:rsidRDefault="001072EA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Cs/>
              </w:rPr>
            </w:pPr>
            <w:hyperlink r:id="rId19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Candidate Selection Group Request Form</w:t>
              </w:r>
            </w:hyperlink>
          </w:p>
          <w:p w14:paraId="0B552BC5" w14:textId="77777777" w:rsidR="00E947BF" w:rsidRPr="00721941" w:rsidRDefault="00E947BF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20" w:history="1">
              <w:r w:rsidRPr="00721941">
                <w:rPr>
                  <w:rStyle w:val="Hyperlink"/>
                  <w:rFonts w:asciiTheme="minorHAnsi" w:hAnsiTheme="minorHAnsi" w:cstheme="minorHAnsi"/>
                </w:rPr>
                <w:t>Chapter Grassroots Chairs Meetings</w:t>
              </w:r>
            </w:hyperlink>
          </w:p>
          <w:p w14:paraId="4D24797A" w14:textId="7757B556" w:rsidR="00E947BF" w:rsidRPr="00721941" w:rsidRDefault="00E947BF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21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Chapter IFAPAC Chairs Meetings</w:t>
              </w:r>
            </w:hyperlink>
          </w:p>
          <w:p w14:paraId="6AA4F336" w14:textId="7B64F48B" w:rsidR="001072EA" w:rsidRPr="00721941" w:rsidRDefault="001072EA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Cs/>
              </w:rPr>
            </w:pPr>
            <w:hyperlink r:id="rId22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Defend the Nation</w:t>
              </w:r>
            </w:hyperlink>
          </w:p>
          <w:p w14:paraId="33963C1B" w14:textId="69A80E8D" w:rsidR="0075571B" w:rsidRPr="00721941" w:rsidRDefault="0075571B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3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Financial Security Advocate Academy</w:t>
              </w:r>
            </w:hyperlink>
          </w:p>
          <w:p w14:paraId="7B1E63B8" w14:textId="4C3F049C" w:rsidR="001072EA" w:rsidRPr="00721941" w:rsidRDefault="001072EA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4" w:history="1">
              <w:r w:rsidRPr="00721941">
                <w:rPr>
                  <w:rStyle w:val="Hyperlink"/>
                  <w:rFonts w:asciiTheme="minorHAnsi" w:hAnsiTheme="minorHAnsi" w:cstheme="minorHAnsi"/>
                </w:rPr>
                <w:t>Get Out the Vote</w:t>
              </w:r>
            </w:hyperlink>
          </w:p>
          <w:p w14:paraId="4C41AA3F" w14:textId="60C6A936" w:rsidR="00084300" w:rsidRPr="00721941" w:rsidRDefault="0075571B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Cs/>
              </w:rPr>
            </w:pPr>
            <w:hyperlink r:id="rId25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State Bill Tracking</w:t>
              </w:r>
            </w:hyperlink>
          </w:p>
          <w:p w14:paraId="6C43F262" w14:textId="77777777" w:rsidR="00F8066F" w:rsidRPr="00721941" w:rsidRDefault="00F8066F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6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PAC Reports</w:t>
              </w:r>
            </w:hyperlink>
          </w:p>
          <w:p w14:paraId="05B698E9" w14:textId="77777777" w:rsidR="00F8066F" w:rsidRPr="00721941" w:rsidRDefault="00F8066F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27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PAC Resources</w:t>
              </w:r>
            </w:hyperlink>
          </w:p>
          <w:p w14:paraId="4914C722" w14:textId="77777777" w:rsidR="00F8066F" w:rsidRPr="00721941" w:rsidRDefault="00F8066F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r w:rsidRPr="00721941">
              <w:rPr>
                <w:rFonts w:asciiTheme="minorHAnsi" w:hAnsiTheme="minorHAnsi" w:cstheme="minorHAnsi"/>
                <w:bCs/>
              </w:rPr>
              <w:t>PAC QR Code</w:t>
            </w:r>
          </w:p>
          <w:p w14:paraId="53BA9EEB" w14:textId="77777777" w:rsidR="0075571B" w:rsidRPr="00721941" w:rsidRDefault="0075571B" w:rsidP="00721941">
            <w:pPr>
              <w:pStyle w:val="ListParagraph"/>
              <w:widowControl w:val="0"/>
              <w:tabs>
                <w:tab w:val="left" w:pos="2160"/>
              </w:tabs>
              <w:autoSpaceDE w:val="0"/>
              <w:autoSpaceDN w:val="0"/>
              <w:spacing w:before="79" w:after="0"/>
              <w:ind w:left="2160" w:right="1505"/>
              <w:rPr>
                <w:rFonts w:asciiTheme="minorHAnsi" w:hAnsiTheme="minorHAnsi" w:cstheme="minorHAnsi"/>
                <w:bCs/>
              </w:rPr>
            </w:pPr>
            <w:r w:rsidRPr="00721941">
              <w:rPr>
                <w:rFonts w:asciiTheme="minorHAnsi" w:hAnsiTheme="minorHAnsi" w:cstheme="minorHAnsi"/>
                <w:bCs/>
                <w:noProof/>
              </w:rPr>
              <w:drawing>
                <wp:inline distT="0" distB="0" distL="0" distR="0" wp14:anchorId="4591750C" wp14:editId="784416A3">
                  <wp:extent cx="1193800" cy="1193800"/>
                  <wp:effectExtent l="0" t="0" r="6350" b="6350"/>
                  <wp:docPr id="828412068" name="Picture 828412068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800" cy="119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A5AC0F" w14:textId="77777777" w:rsidR="00721941" w:rsidRPr="00721941" w:rsidRDefault="00721941" w:rsidP="00721941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before="79" w:after="0"/>
              <w:ind w:right="1505"/>
              <w:rPr>
                <w:rFonts w:asciiTheme="minorHAnsi" w:hAnsiTheme="minorHAnsi" w:cstheme="minorHAnsi"/>
                <w:b/>
              </w:rPr>
            </w:pPr>
            <w:r w:rsidRPr="00721941">
              <w:rPr>
                <w:rFonts w:asciiTheme="minorHAnsi" w:hAnsiTheme="minorHAnsi" w:cstheme="minorHAnsi"/>
                <w:b/>
              </w:rPr>
              <w:t>Membership</w:t>
            </w:r>
          </w:p>
          <w:p w14:paraId="57C6A493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29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Benefits</w:t>
              </w:r>
            </w:hyperlink>
          </w:p>
          <w:p w14:paraId="7AA46F3E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0" w:history="1">
              <w:r w:rsidRPr="00721941">
                <w:rPr>
                  <w:rStyle w:val="Hyperlink"/>
                  <w:rFonts w:asciiTheme="minorHAnsi" w:hAnsiTheme="minorHAnsi" w:cstheme="minorHAnsi"/>
                </w:rPr>
                <w:t>Boosting NAIFA’s Message: Social Media Resources</w:t>
              </w:r>
            </w:hyperlink>
          </w:p>
          <w:p w14:paraId="114CA78B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1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Building a Successful Membership Program Webinar</w:t>
              </w:r>
            </w:hyperlink>
          </w:p>
          <w:p w14:paraId="44C44973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789"/>
              <w:rPr>
                <w:rFonts w:asciiTheme="minorHAnsi" w:hAnsiTheme="minorHAnsi" w:cstheme="minorHAnsi"/>
                <w:bCs/>
              </w:rPr>
            </w:pPr>
            <w:hyperlink r:id="rId32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Building a Successful Membership Program Webinar PowerPoint</w:t>
              </w:r>
            </w:hyperlink>
          </w:p>
          <w:p w14:paraId="3942A555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3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Chapter Membership Implementation Plan</w:t>
              </w:r>
            </w:hyperlink>
            <w:r w:rsidRPr="00721941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4CCD7E94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4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Chapter Membership Scorecard Tracking</w:t>
              </w:r>
            </w:hyperlink>
          </w:p>
          <w:p w14:paraId="027DBF4C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5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Experience Campaign</w:t>
              </w:r>
            </w:hyperlink>
          </w:p>
          <w:p w14:paraId="2D207DAF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6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Group Memberships</w:t>
              </w:r>
            </w:hyperlink>
          </w:p>
          <w:p w14:paraId="52826975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r w:rsidRPr="00721941">
              <w:rPr>
                <w:rFonts w:asciiTheme="minorHAnsi" w:hAnsiTheme="minorHAnsi" w:cstheme="minorHAnsi"/>
                <w:bCs/>
              </w:rPr>
              <w:t>Join/Renew</w:t>
            </w:r>
          </w:p>
          <w:p w14:paraId="701497E6" w14:textId="77777777" w:rsidR="00721941" w:rsidRPr="00721941" w:rsidRDefault="00721941" w:rsidP="00721941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7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Join</w:t>
              </w:r>
            </w:hyperlink>
            <w:r w:rsidRPr="00721941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6114500F" w14:textId="77777777" w:rsidR="00721941" w:rsidRPr="00721941" w:rsidRDefault="00721941" w:rsidP="00721941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8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Renew</w:t>
              </w:r>
            </w:hyperlink>
          </w:p>
          <w:p w14:paraId="635032E1" w14:textId="77777777" w:rsidR="00721941" w:rsidRPr="00721941" w:rsidRDefault="00721941" w:rsidP="00721941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39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New York Life</w:t>
              </w:r>
            </w:hyperlink>
          </w:p>
          <w:p w14:paraId="16BCBD01" w14:textId="77777777" w:rsidR="00721941" w:rsidRPr="00721941" w:rsidRDefault="00721941" w:rsidP="00721941">
            <w:pPr>
              <w:pStyle w:val="ListParagraph"/>
              <w:widowControl w:val="0"/>
              <w:numPr>
                <w:ilvl w:val="2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0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Southern Farm Bureau</w:t>
              </w:r>
            </w:hyperlink>
          </w:p>
          <w:p w14:paraId="61AB8BFB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1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M</w:t>
              </w:r>
              <w:r w:rsidRPr="00721941">
                <w:rPr>
                  <w:rStyle w:val="Hyperlink"/>
                  <w:rFonts w:asciiTheme="minorHAnsi" w:hAnsiTheme="minorHAnsi" w:cstheme="minorHAnsi"/>
                </w:rPr>
                <w:t>edicare Collective</w:t>
              </w:r>
            </w:hyperlink>
          </w:p>
          <w:p w14:paraId="0D25F401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2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Member Testimonial Video</w:t>
              </w:r>
            </w:hyperlink>
          </w:p>
          <w:p w14:paraId="040E7959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3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Membership Action Plan – Summary</w:t>
              </w:r>
            </w:hyperlink>
          </w:p>
          <w:p w14:paraId="3A51FA8A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4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Membership Action Plan – Full</w:t>
              </w:r>
            </w:hyperlink>
            <w:r w:rsidRPr="00721941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7605443D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5" w:anchor="/registration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Membership Monday Check-In Meeting</w:t>
              </w:r>
            </w:hyperlink>
          </w:p>
          <w:p w14:paraId="4317DCA2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6" w:history="1">
              <w:r w:rsidRPr="00721941">
                <w:rPr>
                  <w:rStyle w:val="Hyperlink"/>
                  <w:rFonts w:asciiTheme="minorHAnsi" w:hAnsiTheme="minorHAnsi" w:cstheme="minorHAnsi"/>
                </w:rPr>
                <w:t>Membership Power Hour</w:t>
              </w:r>
            </w:hyperlink>
          </w:p>
          <w:p w14:paraId="05781217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47" w:history="1">
              <w:r w:rsidRPr="00721941">
                <w:rPr>
                  <w:rStyle w:val="Hyperlink"/>
                  <w:rFonts w:asciiTheme="minorHAnsi" w:hAnsiTheme="minorHAnsi" w:cstheme="minorHAnsi"/>
                </w:rPr>
                <w:t>Presentations</w:t>
              </w:r>
            </w:hyperlink>
          </w:p>
          <w:p w14:paraId="6A5AAAA9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48" w:history="1">
              <w:proofErr w:type="gramStart"/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Refer</w:t>
              </w:r>
              <w:proofErr w:type="gramEnd"/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 xml:space="preserve"> a New Member to NAIFA</w:t>
              </w:r>
            </w:hyperlink>
          </w:p>
          <w:p w14:paraId="3351F8FA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pPr>
            <w:hyperlink r:id="rId49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Scripts/Templates</w:t>
              </w:r>
            </w:hyperlink>
          </w:p>
          <w:p w14:paraId="6AC951A7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hyperlink r:id="rId50" w:history="1">
              <w:r w:rsidRPr="00721941">
                <w:rPr>
                  <w:rStyle w:val="Hyperlink"/>
                  <w:rFonts w:asciiTheme="minorHAnsi" w:hAnsiTheme="minorHAnsi" w:cstheme="minorHAnsi"/>
                  <w:bCs/>
                </w:rPr>
                <w:t>Sell Sheets</w:t>
              </w:r>
            </w:hyperlink>
          </w:p>
          <w:p w14:paraId="484E74C5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Style w:val="Hyperlink"/>
                <w:rFonts w:asciiTheme="minorHAnsi" w:hAnsiTheme="minorHAnsi" w:cstheme="minorHAnsi"/>
                <w:bCs/>
              </w:rPr>
            </w:pPr>
            <w:r w:rsidRPr="00721941"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  <w:fldChar w:fldCharType="begin"/>
            </w:r>
            <w:r w:rsidRPr="00721941"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  <w:instrText>HYPERLINK "https://share.hsforms.com/1VwPs6HUiRli7CNl4YcQbwA1khjj"</w:instrText>
            </w:r>
            <w:r w:rsidRPr="00721941"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</w:r>
            <w:r w:rsidRPr="00721941"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  <w:fldChar w:fldCharType="separate"/>
            </w:r>
            <w:r w:rsidRPr="00721941">
              <w:rPr>
                <w:rStyle w:val="Hyperlink"/>
                <w:rFonts w:asciiTheme="minorHAnsi" w:hAnsiTheme="minorHAnsi" w:cstheme="minorHAnsi"/>
                <w:bCs/>
              </w:rPr>
              <w:t>Submit a Testimonial</w:t>
            </w:r>
          </w:p>
          <w:p w14:paraId="04E28236" w14:textId="77777777" w:rsidR="00721941" w:rsidRPr="00721941" w:rsidRDefault="00721941" w:rsidP="00721941">
            <w:pPr>
              <w:pStyle w:val="ListParagraph"/>
              <w:widowControl w:val="0"/>
              <w:numPr>
                <w:ilvl w:val="1"/>
                <w:numId w:val="9"/>
              </w:numPr>
              <w:autoSpaceDE w:val="0"/>
              <w:autoSpaceDN w:val="0"/>
              <w:spacing w:before="79" w:after="0"/>
              <w:ind w:right="1512"/>
              <w:rPr>
                <w:rFonts w:asciiTheme="minorHAnsi" w:hAnsiTheme="minorHAnsi" w:cstheme="minorHAnsi"/>
                <w:bCs/>
              </w:rPr>
            </w:pPr>
            <w:r w:rsidRPr="00721941">
              <w:rPr>
                <w:rStyle w:val="Hyperlink"/>
                <w:rFonts w:asciiTheme="minorHAnsi" w:hAnsiTheme="minorHAnsi" w:cstheme="minorHAnsi"/>
                <w:bCs/>
                <w:color w:val="auto"/>
                <w:u w:val="none"/>
              </w:rPr>
              <w:fldChar w:fldCharType="end"/>
            </w:r>
            <w:r w:rsidRPr="00721941">
              <w:rPr>
                <w:rFonts w:asciiTheme="minorHAnsi" w:hAnsiTheme="minorHAnsi" w:cstheme="minorHAnsi"/>
                <w:bCs/>
              </w:rPr>
              <w:t xml:space="preserve">QR Codes </w:t>
            </w:r>
          </w:p>
          <w:p w14:paraId="00AA0087" w14:textId="18F40274" w:rsidR="00721941" w:rsidRPr="00721941" w:rsidRDefault="00721941" w:rsidP="00721941">
            <w:pPr>
              <w:widowControl w:val="0"/>
              <w:autoSpaceDE w:val="0"/>
              <w:autoSpaceDN w:val="0"/>
              <w:spacing w:before="79" w:after="0" w:line="240" w:lineRule="auto"/>
              <w:ind w:right="1060"/>
              <w:contextualSpacing/>
              <w:rPr>
                <w:rFonts w:cstheme="minorHAnsi"/>
                <w:bCs/>
                <w:sz w:val="24"/>
                <w:szCs w:val="24"/>
              </w:rPr>
            </w:pPr>
            <w:r w:rsidRPr="00721941">
              <w:rPr>
                <w:rFonts w:cstheme="minorHAnsi"/>
                <w:bCs/>
                <w:noProof/>
                <w:sz w:val="24"/>
                <w:szCs w:val="24"/>
              </w:rPr>
              <w:t xml:space="preserve">                </w:t>
            </w:r>
            <w:r w:rsidR="00A61770">
              <w:rPr>
                <w:rFonts w:cstheme="minorHAnsi"/>
                <w:bCs/>
                <w:noProof/>
                <w:sz w:val="24"/>
                <w:szCs w:val="24"/>
              </w:rPr>
              <w:t xml:space="preserve">    </w:t>
            </w:r>
            <w:r w:rsidRPr="00721941">
              <w:rPr>
                <w:rFonts w:cstheme="minorHAnsi"/>
                <w:bCs/>
                <w:noProof/>
                <w:sz w:val="24"/>
                <w:szCs w:val="24"/>
              </w:rPr>
              <w:t xml:space="preserve">New York Life              </w:t>
            </w:r>
            <w:r w:rsidR="00A61770">
              <w:rPr>
                <w:rFonts w:cstheme="minorHAnsi"/>
                <w:bCs/>
                <w:noProof/>
                <w:sz w:val="24"/>
                <w:szCs w:val="24"/>
              </w:rPr>
              <w:t xml:space="preserve">     </w:t>
            </w:r>
            <w:r w:rsidRPr="00721941">
              <w:rPr>
                <w:rFonts w:cstheme="minorHAnsi"/>
                <w:bCs/>
                <w:noProof/>
                <w:sz w:val="24"/>
                <w:szCs w:val="24"/>
              </w:rPr>
              <w:t xml:space="preserve">Southern Farm Bureau                        </w:t>
            </w:r>
            <w:r w:rsidR="00A61770">
              <w:rPr>
                <w:rFonts w:cstheme="minorHAnsi"/>
                <w:bCs/>
                <w:noProof/>
                <w:sz w:val="24"/>
                <w:szCs w:val="24"/>
              </w:rPr>
              <w:t xml:space="preserve">  </w:t>
            </w:r>
            <w:r w:rsidRPr="00721941">
              <w:rPr>
                <w:rFonts w:cstheme="minorHAnsi"/>
                <w:bCs/>
                <w:sz w:val="24"/>
                <w:szCs w:val="24"/>
              </w:rPr>
              <w:t>Join</w:t>
            </w:r>
          </w:p>
          <w:p w14:paraId="14E2E348" w14:textId="77777777" w:rsidR="00721941" w:rsidRPr="00721941" w:rsidRDefault="00721941" w:rsidP="00721941">
            <w:pPr>
              <w:pStyle w:val="ListParagraph"/>
              <w:widowControl w:val="0"/>
              <w:autoSpaceDE w:val="0"/>
              <w:autoSpaceDN w:val="0"/>
              <w:spacing w:before="79" w:after="0"/>
              <w:ind w:left="2160" w:right="1512"/>
              <w:rPr>
                <w:rFonts w:asciiTheme="minorHAnsi" w:hAnsiTheme="minorHAnsi" w:cstheme="minorHAnsi"/>
                <w:bCs/>
              </w:rPr>
            </w:pPr>
          </w:p>
          <w:p w14:paraId="65803DC9" w14:textId="7EF218B9" w:rsidR="0075571B" w:rsidRPr="00721941" w:rsidRDefault="00721941" w:rsidP="00721941">
            <w:pPr>
              <w:widowControl w:val="0"/>
              <w:autoSpaceDE w:val="0"/>
              <w:autoSpaceDN w:val="0"/>
              <w:spacing w:before="79" w:after="0" w:line="240" w:lineRule="auto"/>
              <w:ind w:right="-20"/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721941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37130434" wp14:editId="6F9509F7">
                  <wp:extent cx="1383431" cy="1385454"/>
                  <wp:effectExtent l="0" t="0" r="7620" b="5715"/>
                  <wp:docPr id="2136938892" name="Picture 2136938892" descr="A qr code with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6938892" name="Picture 2" descr="A qr code with a logo&#10;&#10;Description automatically generated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1289"/>
                          <a:stretch/>
                        </pic:blipFill>
                        <pic:spPr bwMode="auto">
                          <a:xfrm>
                            <a:off x="0" y="0"/>
                            <a:ext cx="1394781" cy="1396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21941">
              <w:rPr>
                <w:rFonts w:cstheme="minorHAnsi"/>
                <w:bCs/>
                <w:sz w:val="24"/>
                <w:szCs w:val="24"/>
              </w:rPr>
              <w:t xml:space="preserve">          </w:t>
            </w:r>
            <w:r w:rsidRPr="00721941">
              <w:rPr>
                <w:rFonts w:cstheme="minorHAnsi"/>
                <w:bCs/>
                <w:noProof/>
                <w:sz w:val="24"/>
                <w:szCs w:val="24"/>
              </w:rPr>
              <w:drawing>
                <wp:inline distT="0" distB="0" distL="0" distR="0" wp14:anchorId="43AC4915" wp14:editId="437C8A50">
                  <wp:extent cx="1365250" cy="1365250"/>
                  <wp:effectExtent l="19050" t="19050" r="25400" b="25400"/>
                  <wp:docPr id="1706515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651582" name="Picture 170651582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438" cy="1365438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721941">
              <w:rPr>
                <w:rFonts w:cstheme="minorHAnsi"/>
                <w:bCs/>
                <w:sz w:val="24"/>
                <w:szCs w:val="24"/>
              </w:rPr>
              <w:t xml:space="preserve">         </w:t>
            </w:r>
            <w:r w:rsidRPr="00721941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1BD2F72E" wp14:editId="07616A91">
                  <wp:extent cx="1363980" cy="1363980"/>
                  <wp:effectExtent l="19050" t="19050" r="26670" b="26670"/>
                  <wp:docPr id="1418532325" name="Picture 1418532325" descr="A qr code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0780469" name="Picture 3" descr="A qr code on a white background&#10;&#10;Description automatically generated"/>
                          <pic:cNvPicPr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0" cy="13639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03CF4454" w14:textId="77777777" w:rsidR="0075571B" w:rsidRPr="00721941" w:rsidRDefault="0075571B" w:rsidP="00721941">
            <w:pPr>
              <w:widowControl w:val="0"/>
              <w:autoSpaceDE w:val="0"/>
              <w:autoSpaceDN w:val="0"/>
              <w:spacing w:before="79" w:after="0" w:line="240" w:lineRule="auto"/>
              <w:ind w:left="2520" w:right="1505"/>
              <w:contextualSpacing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846A65" w:rsidRPr="00721941" w14:paraId="61E8C3A3" w14:textId="77777777" w:rsidTr="0075571B">
        <w:trPr>
          <w:jc w:val="center"/>
        </w:trPr>
        <w:tc>
          <w:tcPr>
            <w:tcW w:w="936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E049C31" w14:textId="77777777" w:rsidR="00846A65" w:rsidRPr="00721941" w:rsidRDefault="00846A65" w:rsidP="00721941">
            <w:pPr>
              <w:pStyle w:val="NoSpacing"/>
              <w:ind w:left="720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3E8073F3" w14:textId="77777777" w:rsidR="00312FDD" w:rsidRPr="00721941" w:rsidRDefault="00312FDD" w:rsidP="00721941">
      <w:pPr>
        <w:spacing w:line="240" w:lineRule="auto"/>
        <w:contextualSpacing/>
        <w:rPr>
          <w:rFonts w:cstheme="minorHAnsi"/>
          <w:sz w:val="24"/>
          <w:szCs w:val="24"/>
        </w:rPr>
      </w:pPr>
    </w:p>
    <w:p w14:paraId="666740A5" w14:textId="77777777" w:rsidR="0058754E" w:rsidRPr="00721941" w:rsidRDefault="0058754E" w:rsidP="00721941">
      <w:pPr>
        <w:tabs>
          <w:tab w:val="left" w:pos="1200"/>
        </w:tabs>
        <w:spacing w:line="240" w:lineRule="auto"/>
        <w:contextualSpacing/>
        <w:rPr>
          <w:rFonts w:cstheme="minorHAnsi"/>
          <w:sz w:val="24"/>
          <w:szCs w:val="24"/>
        </w:rPr>
      </w:pPr>
    </w:p>
    <w:sectPr w:rsidR="0058754E" w:rsidRPr="00721941" w:rsidSect="00815B55">
      <w:headerReference w:type="even" r:id="rId54"/>
      <w:headerReference w:type="default" r:id="rId55"/>
      <w:footerReference w:type="even" r:id="rId56"/>
      <w:footerReference w:type="default" r:id="rId57"/>
      <w:headerReference w:type="first" r:id="rId58"/>
      <w:footerReference w:type="first" r:id="rId59"/>
      <w:pgSz w:w="12240" w:h="15840"/>
      <w:pgMar w:top="2250" w:right="1440" w:bottom="1440" w:left="144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E08DD" w14:textId="77777777" w:rsidR="00863148" w:rsidRDefault="00863148" w:rsidP="000254F5">
      <w:pPr>
        <w:spacing w:after="0" w:line="240" w:lineRule="auto"/>
      </w:pPr>
      <w:r>
        <w:separator/>
      </w:r>
    </w:p>
  </w:endnote>
  <w:endnote w:type="continuationSeparator" w:id="0">
    <w:p w14:paraId="0DD0C763" w14:textId="77777777" w:rsidR="00863148" w:rsidRDefault="00863148" w:rsidP="000254F5">
      <w:pPr>
        <w:spacing w:after="0" w:line="240" w:lineRule="auto"/>
      </w:pPr>
      <w:r>
        <w:continuationSeparator/>
      </w:r>
    </w:p>
  </w:endnote>
  <w:endnote w:type="continuationNotice" w:id="1">
    <w:p w14:paraId="01682C6A" w14:textId="77777777" w:rsidR="00863148" w:rsidRDefault="008631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DDAEF" w14:textId="77777777" w:rsidR="000B45BE" w:rsidRDefault="000B45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F5DB5" w14:textId="77777777" w:rsidR="000B45BE" w:rsidRDefault="000B45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7BA14" w14:textId="77777777" w:rsidR="000B45BE" w:rsidRDefault="000B45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082434" w14:textId="77777777" w:rsidR="00863148" w:rsidRDefault="00863148" w:rsidP="000254F5">
      <w:pPr>
        <w:spacing w:after="0" w:line="240" w:lineRule="auto"/>
      </w:pPr>
      <w:r>
        <w:separator/>
      </w:r>
    </w:p>
  </w:footnote>
  <w:footnote w:type="continuationSeparator" w:id="0">
    <w:p w14:paraId="02F578B8" w14:textId="77777777" w:rsidR="00863148" w:rsidRDefault="00863148" w:rsidP="000254F5">
      <w:pPr>
        <w:spacing w:after="0" w:line="240" w:lineRule="auto"/>
      </w:pPr>
      <w:r>
        <w:continuationSeparator/>
      </w:r>
    </w:p>
  </w:footnote>
  <w:footnote w:type="continuationNotice" w:id="1">
    <w:p w14:paraId="074C6326" w14:textId="77777777" w:rsidR="00863148" w:rsidRDefault="008631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CCEF8" w14:textId="77777777" w:rsidR="000B45BE" w:rsidRDefault="000B45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54D55" w14:textId="77978829" w:rsidR="009A2F25" w:rsidRPr="00815B55" w:rsidRDefault="00384BAD" w:rsidP="0058754E">
    <w:pPr>
      <w:spacing w:after="0" w:line="240" w:lineRule="auto"/>
      <w:rPr>
        <w:rFonts w:ascii="Roboto" w:hAnsi="Roboto" w:cs="Arial"/>
        <w:b/>
        <w:bCs/>
        <w:sz w:val="48"/>
        <w:szCs w:val="48"/>
      </w:rPr>
    </w:pPr>
    <w:r>
      <w:rPr>
        <w:noProof/>
      </w:rPr>
      <w:drawing>
        <wp:inline distT="0" distB="0" distL="0" distR="0" wp14:anchorId="29209BFA" wp14:editId="71527306">
          <wp:extent cx="1194141" cy="866775"/>
          <wp:effectExtent l="0" t="0" r="0" b="0"/>
          <wp:docPr id="24" name="Picture 24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NAIFA_N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076" cy="876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A2F25">
      <w:t xml:space="preserve"> </w:t>
    </w:r>
  </w:p>
  <w:p w14:paraId="4AD1AF70" w14:textId="248486E1" w:rsidR="000254F5" w:rsidRDefault="0002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B9EE8" w14:textId="77777777" w:rsidR="000B45BE" w:rsidRDefault="000B45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6040"/>
    <w:multiLevelType w:val="hybridMultilevel"/>
    <w:tmpl w:val="A63A7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37B7E"/>
    <w:multiLevelType w:val="hybridMultilevel"/>
    <w:tmpl w:val="AB12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441A8"/>
    <w:multiLevelType w:val="hybridMultilevel"/>
    <w:tmpl w:val="161450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5D42CE"/>
    <w:multiLevelType w:val="hybridMultilevel"/>
    <w:tmpl w:val="F29E18B8"/>
    <w:lvl w:ilvl="0" w:tplc="CCA0C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B7390"/>
    <w:multiLevelType w:val="hybridMultilevel"/>
    <w:tmpl w:val="45228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20731"/>
    <w:multiLevelType w:val="hybridMultilevel"/>
    <w:tmpl w:val="4394F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B84AA2"/>
    <w:multiLevelType w:val="hybridMultilevel"/>
    <w:tmpl w:val="BFF8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177D4"/>
    <w:multiLevelType w:val="hybridMultilevel"/>
    <w:tmpl w:val="AD7C23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4F26AE"/>
    <w:multiLevelType w:val="hybridMultilevel"/>
    <w:tmpl w:val="44A4C288"/>
    <w:lvl w:ilvl="0" w:tplc="04090003">
      <w:start w:val="1"/>
      <w:numFmt w:val="bullet"/>
      <w:lvlText w:val="o"/>
      <w:lvlJc w:val="left"/>
      <w:pPr>
        <w:ind w:left="3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95" w:hanging="360"/>
      </w:pPr>
      <w:rPr>
        <w:rFonts w:ascii="Wingdings" w:hAnsi="Wingdings" w:hint="default"/>
      </w:rPr>
    </w:lvl>
  </w:abstractNum>
  <w:abstractNum w:abstractNumId="9" w15:restartNumberingAfterBreak="0">
    <w:nsid w:val="36D95FF3"/>
    <w:multiLevelType w:val="hybridMultilevel"/>
    <w:tmpl w:val="96BE6228"/>
    <w:lvl w:ilvl="0" w:tplc="04090003">
      <w:start w:val="1"/>
      <w:numFmt w:val="bullet"/>
      <w:lvlText w:val="o"/>
      <w:lvlJc w:val="left"/>
      <w:pPr>
        <w:ind w:left="9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0" w15:restartNumberingAfterBreak="0">
    <w:nsid w:val="38543FD0"/>
    <w:multiLevelType w:val="hybridMultilevel"/>
    <w:tmpl w:val="92400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F5840"/>
    <w:multiLevelType w:val="hybridMultilevel"/>
    <w:tmpl w:val="B4E4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0184F"/>
    <w:multiLevelType w:val="hybridMultilevel"/>
    <w:tmpl w:val="6CCC65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03781A"/>
    <w:multiLevelType w:val="hybridMultilevel"/>
    <w:tmpl w:val="8684E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15347"/>
    <w:multiLevelType w:val="hybridMultilevel"/>
    <w:tmpl w:val="470E7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97B52"/>
    <w:multiLevelType w:val="hybridMultilevel"/>
    <w:tmpl w:val="9BF8F8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376ED4"/>
    <w:multiLevelType w:val="hybridMultilevel"/>
    <w:tmpl w:val="2F228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7158260">
    <w:abstractNumId w:val="2"/>
  </w:num>
  <w:num w:numId="2" w16cid:durableId="707145371">
    <w:abstractNumId w:val="8"/>
  </w:num>
  <w:num w:numId="3" w16cid:durableId="998576143">
    <w:abstractNumId w:val="9"/>
  </w:num>
  <w:num w:numId="4" w16cid:durableId="424497446">
    <w:abstractNumId w:val="1"/>
  </w:num>
  <w:num w:numId="5" w16cid:durableId="385960053">
    <w:abstractNumId w:val="14"/>
  </w:num>
  <w:num w:numId="6" w16cid:durableId="646669580">
    <w:abstractNumId w:val="5"/>
  </w:num>
  <w:num w:numId="7" w16cid:durableId="1311132753">
    <w:abstractNumId w:val="4"/>
  </w:num>
  <w:num w:numId="8" w16cid:durableId="1058892458">
    <w:abstractNumId w:val="13"/>
  </w:num>
  <w:num w:numId="9" w16cid:durableId="648169386">
    <w:abstractNumId w:val="3"/>
  </w:num>
  <w:num w:numId="10" w16cid:durableId="1333334308">
    <w:abstractNumId w:val="0"/>
  </w:num>
  <w:num w:numId="11" w16cid:durableId="1019042388">
    <w:abstractNumId w:val="10"/>
  </w:num>
  <w:num w:numId="12" w16cid:durableId="545485669">
    <w:abstractNumId w:val="12"/>
  </w:num>
  <w:num w:numId="13" w16cid:durableId="1895312147">
    <w:abstractNumId w:val="7"/>
  </w:num>
  <w:num w:numId="14" w16cid:durableId="39869260">
    <w:abstractNumId w:val="11"/>
  </w:num>
  <w:num w:numId="15" w16cid:durableId="1954899136">
    <w:abstractNumId w:val="15"/>
  </w:num>
  <w:num w:numId="16" w16cid:durableId="1083186548">
    <w:abstractNumId w:val="6"/>
  </w:num>
  <w:num w:numId="17" w16cid:durableId="15291706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wMDQ2NzSysDQ1tzRW0lEKTi0uzszPAykwqgUApjrOCSwAAAA="/>
  </w:docVars>
  <w:rsids>
    <w:rsidRoot w:val="000254F5"/>
    <w:rsid w:val="00003CE4"/>
    <w:rsid w:val="000254F5"/>
    <w:rsid w:val="00051A3D"/>
    <w:rsid w:val="00053BA1"/>
    <w:rsid w:val="00054B43"/>
    <w:rsid w:val="00054C4C"/>
    <w:rsid w:val="00084300"/>
    <w:rsid w:val="000969C4"/>
    <w:rsid w:val="000A2A89"/>
    <w:rsid w:val="000B45BE"/>
    <w:rsid w:val="000C2318"/>
    <w:rsid w:val="000D4003"/>
    <w:rsid w:val="000E043D"/>
    <w:rsid w:val="000E7516"/>
    <w:rsid w:val="000F72DC"/>
    <w:rsid w:val="001072EA"/>
    <w:rsid w:val="00134CF2"/>
    <w:rsid w:val="00135FE8"/>
    <w:rsid w:val="00154503"/>
    <w:rsid w:val="00171365"/>
    <w:rsid w:val="001716BA"/>
    <w:rsid w:val="00180B2B"/>
    <w:rsid w:val="00193349"/>
    <w:rsid w:val="00195397"/>
    <w:rsid w:val="001A3AE8"/>
    <w:rsid w:val="001A7FEE"/>
    <w:rsid w:val="001B2EF6"/>
    <w:rsid w:val="001C6F3F"/>
    <w:rsid w:val="001E04F4"/>
    <w:rsid w:val="001F1085"/>
    <w:rsid w:val="001F6CB1"/>
    <w:rsid w:val="00202C5A"/>
    <w:rsid w:val="002075B4"/>
    <w:rsid w:val="00212081"/>
    <w:rsid w:val="002213F5"/>
    <w:rsid w:val="00221BC3"/>
    <w:rsid w:val="00235D11"/>
    <w:rsid w:val="00241BA9"/>
    <w:rsid w:val="00266201"/>
    <w:rsid w:val="00271E8A"/>
    <w:rsid w:val="0027564D"/>
    <w:rsid w:val="0029190F"/>
    <w:rsid w:val="002B4620"/>
    <w:rsid w:val="002C2361"/>
    <w:rsid w:val="002C273B"/>
    <w:rsid w:val="002C4FF3"/>
    <w:rsid w:val="002D6EE4"/>
    <w:rsid w:val="002F164F"/>
    <w:rsid w:val="0030286C"/>
    <w:rsid w:val="00307DB0"/>
    <w:rsid w:val="00312FDD"/>
    <w:rsid w:val="00325778"/>
    <w:rsid w:val="003271B6"/>
    <w:rsid w:val="003320F1"/>
    <w:rsid w:val="00374521"/>
    <w:rsid w:val="00384BAD"/>
    <w:rsid w:val="00387306"/>
    <w:rsid w:val="00390A90"/>
    <w:rsid w:val="003B4909"/>
    <w:rsid w:val="003C1508"/>
    <w:rsid w:val="003C4D0D"/>
    <w:rsid w:val="003D0412"/>
    <w:rsid w:val="003D1E1B"/>
    <w:rsid w:val="00421ED5"/>
    <w:rsid w:val="004247F4"/>
    <w:rsid w:val="0044743F"/>
    <w:rsid w:val="00471577"/>
    <w:rsid w:val="0047163E"/>
    <w:rsid w:val="0047578B"/>
    <w:rsid w:val="00481597"/>
    <w:rsid w:val="004824E5"/>
    <w:rsid w:val="00486A47"/>
    <w:rsid w:val="00496226"/>
    <w:rsid w:val="004B49CA"/>
    <w:rsid w:val="005014D1"/>
    <w:rsid w:val="0051092E"/>
    <w:rsid w:val="0052687F"/>
    <w:rsid w:val="00535339"/>
    <w:rsid w:val="00540667"/>
    <w:rsid w:val="00547CC4"/>
    <w:rsid w:val="005516B4"/>
    <w:rsid w:val="0056701A"/>
    <w:rsid w:val="00574C25"/>
    <w:rsid w:val="0058754E"/>
    <w:rsid w:val="005909BD"/>
    <w:rsid w:val="00591159"/>
    <w:rsid w:val="00593817"/>
    <w:rsid w:val="005976D0"/>
    <w:rsid w:val="005A2577"/>
    <w:rsid w:val="005A27EE"/>
    <w:rsid w:val="005A6D4E"/>
    <w:rsid w:val="005D7512"/>
    <w:rsid w:val="006057FC"/>
    <w:rsid w:val="006212D5"/>
    <w:rsid w:val="00631FD9"/>
    <w:rsid w:val="00652469"/>
    <w:rsid w:val="006603A6"/>
    <w:rsid w:val="006700FB"/>
    <w:rsid w:val="006722BC"/>
    <w:rsid w:val="0068304C"/>
    <w:rsid w:val="00683103"/>
    <w:rsid w:val="0069271C"/>
    <w:rsid w:val="00695A56"/>
    <w:rsid w:val="006A5BBE"/>
    <w:rsid w:val="006A79A1"/>
    <w:rsid w:val="006B648F"/>
    <w:rsid w:val="006B74A6"/>
    <w:rsid w:val="006C3137"/>
    <w:rsid w:val="006C5E3F"/>
    <w:rsid w:val="006F1D9E"/>
    <w:rsid w:val="0070539F"/>
    <w:rsid w:val="0070711C"/>
    <w:rsid w:val="007125B8"/>
    <w:rsid w:val="00721941"/>
    <w:rsid w:val="00722169"/>
    <w:rsid w:val="0075571B"/>
    <w:rsid w:val="0076009B"/>
    <w:rsid w:val="007807A3"/>
    <w:rsid w:val="007808F2"/>
    <w:rsid w:val="007B1EF2"/>
    <w:rsid w:val="00815B55"/>
    <w:rsid w:val="00821499"/>
    <w:rsid w:val="0082519D"/>
    <w:rsid w:val="00841CEF"/>
    <w:rsid w:val="00846A65"/>
    <w:rsid w:val="008576AE"/>
    <w:rsid w:val="008609A7"/>
    <w:rsid w:val="00863148"/>
    <w:rsid w:val="00871A56"/>
    <w:rsid w:val="00883D28"/>
    <w:rsid w:val="008940C2"/>
    <w:rsid w:val="00894323"/>
    <w:rsid w:val="00895120"/>
    <w:rsid w:val="008A1517"/>
    <w:rsid w:val="008B03F5"/>
    <w:rsid w:val="008C3E1C"/>
    <w:rsid w:val="008D44A9"/>
    <w:rsid w:val="008E2462"/>
    <w:rsid w:val="008E30B2"/>
    <w:rsid w:val="008E436B"/>
    <w:rsid w:val="009005ED"/>
    <w:rsid w:val="009277AB"/>
    <w:rsid w:val="009410FD"/>
    <w:rsid w:val="00952E61"/>
    <w:rsid w:val="00956BB7"/>
    <w:rsid w:val="00961464"/>
    <w:rsid w:val="0096340B"/>
    <w:rsid w:val="009711C5"/>
    <w:rsid w:val="009763DD"/>
    <w:rsid w:val="00976BFA"/>
    <w:rsid w:val="009813CB"/>
    <w:rsid w:val="009A06E1"/>
    <w:rsid w:val="009A2F25"/>
    <w:rsid w:val="009D50B5"/>
    <w:rsid w:val="009E1795"/>
    <w:rsid w:val="00A0541F"/>
    <w:rsid w:val="00A07CDB"/>
    <w:rsid w:val="00A133E2"/>
    <w:rsid w:val="00A16E15"/>
    <w:rsid w:val="00A23665"/>
    <w:rsid w:val="00A26CF6"/>
    <w:rsid w:val="00A31B1C"/>
    <w:rsid w:val="00A35A3C"/>
    <w:rsid w:val="00A43D16"/>
    <w:rsid w:val="00A5727D"/>
    <w:rsid w:val="00A61770"/>
    <w:rsid w:val="00A6312C"/>
    <w:rsid w:val="00A75F00"/>
    <w:rsid w:val="00A77739"/>
    <w:rsid w:val="00A80708"/>
    <w:rsid w:val="00A9032E"/>
    <w:rsid w:val="00A903A8"/>
    <w:rsid w:val="00A92ED0"/>
    <w:rsid w:val="00AB79A3"/>
    <w:rsid w:val="00AC4C26"/>
    <w:rsid w:val="00B21080"/>
    <w:rsid w:val="00B24CBC"/>
    <w:rsid w:val="00B35F9C"/>
    <w:rsid w:val="00B713A3"/>
    <w:rsid w:val="00B830B5"/>
    <w:rsid w:val="00B92344"/>
    <w:rsid w:val="00B95DD3"/>
    <w:rsid w:val="00BA35F4"/>
    <w:rsid w:val="00BC407F"/>
    <w:rsid w:val="00BD4919"/>
    <w:rsid w:val="00BE5093"/>
    <w:rsid w:val="00BF06A3"/>
    <w:rsid w:val="00C063CC"/>
    <w:rsid w:val="00C07CD1"/>
    <w:rsid w:val="00C37778"/>
    <w:rsid w:val="00C42B15"/>
    <w:rsid w:val="00C46E6E"/>
    <w:rsid w:val="00C578D1"/>
    <w:rsid w:val="00C64211"/>
    <w:rsid w:val="00C741D4"/>
    <w:rsid w:val="00C77DDF"/>
    <w:rsid w:val="00CA5B0E"/>
    <w:rsid w:val="00CB502E"/>
    <w:rsid w:val="00CC272F"/>
    <w:rsid w:val="00CE5A25"/>
    <w:rsid w:val="00CF0BB7"/>
    <w:rsid w:val="00D108F1"/>
    <w:rsid w:val="00D113C9"/>
    <w:rsid w:val="00D143FC"/>
    <w:rsid w:val="00D34F88"/>
    <w:rsid w:val="00D37548"/>
    <w:rsid w:val="00D70571"/>
    <w:rsid w:val="00D80467"/>
    <w:rsid w:val="00D97D36"/>
    <w:rsid w:val="00DA0BF0"/>
    <w:rsid w:val="00DD319E"/>
    <w:rsid w:val="00DF3757"/>
    <w:rsid w:val="00E03DA2"/>
    <w:rsid w:val="00E44526"/>
    <w:rsid w:val="00E459B4"/>
    <w:rsid w:val="00E61A43"/>
    <w:rsid w:val="00E62A3B"/>
    <w:rsid w:val="00E72E17"/>
    <w:rsid w:val="00E82ECA"/>
    <w:rsid w:val="00E947BF"/>
    <w:rsid w:val="00E9685B"/>
    <w:rsid w:val="00EC5284"/>
    <w:rsid w:val="00ED4F0A"/>
    <w:rsid w:val="00F056D3"/>
    <w:rsid w:val="00F06C6D"/>
    <w:rsid w:val="00F12B60"/>
    <w:rsid w:val="00F14D75"/>
    <w:rsid w:val="00F216E3"/>
    <w:rsid w:val="00F2676A"/>
    <w:rsid w:val="00F61DC9"/>
    <w:rsid w:val="00F65A09"/>
    <w:rsid w:val="00F761A4"/>
    <w:rsid w:val="00F8066F"/>
    <w:rsid w:val="00F80E86"/>
    <w:rsid w:val="00FA0275"/>
    <w:rsid w:val="00FC1B88"/>
    <w:rsid w:val="00FE0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20D8E"/>
  <w15:chartTrackingRefBased/>
  <w15:docId w15:val="{7890763D-C8B1-4554-ACB1-CD8E37D13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4F5"/>
  </w:style>
  <w:style w:type="paragraph" w:styleId="Footer">
    <w:name w:val="footer"/>
    <w:basedOn w:val="Normal"/>
    <w:link w:val="FooterChar"/>
    <w:uiPriority w:val="99"/>
    <w:unhideWhenUsed/>
    <w:rsid w:val="00025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4F5"/>
  </w:style>
  <w:style w:type="paragraph" w:styleId="NoSpacing">
    <w:name w:val="No Spacing"/>
    <w:link w:val="NoSpacingChar"/>
    <w:uiPriority w:val="99"/>
    <w:qFormat/>
    <w:rsid w:val="008E2462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8E2462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8E2462"/>
    <w:pPr>
      <w:spacing w:after="200" w:line="240" w:lineRule="auto"/>
      <w:ind w:left="720"/>
      <w:contextualSpacing/>
    </w:pPr>
    <w:rPr>
      <w:rFonts w:ascii="Arial" w:hAnsi="Arial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4F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F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68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aders.naifa.org/chapter-playbook-calendar" TargetMode="External"/><Relationship Id="rId18" Type="http://schemas.openxmlformats.org/officeDocument/2006/relationships/hyperlink" Target="https://naifa.formstack.com/forms/naifa_advocacy_briefing_request_form" TargetMode="External"/><Relationship Id="rId26" Type="http://schemas.openxmlformats.org/officeDocument/2006/relationships/hyperlink" Target="https://leaders.naifa.org/ifapac-report" TargetMode="External"/><Relationship Id="rId39" Type="http://schemas.openxmlformats.org/officeDocument/2006/relationships/hyperlink" Target="https://naifa.formstack.com/forms/nyl_ledger_deduction" TargetMode="External"/><Relationship Id="rId21" Type="http://schemas.openxmlformats.org/officeDocument/2006/relationships/hyperlink" Target="https://leaders.naifa.org/ifapac-regional-meeting-dates" TargetMode="External"/><Relationship Id="rId34" Type="http://schemas.openxmlformats.org/officeDocument/2006/relationships/hyperlink" Target="https://leaders.naifa.org/hubfs/Chapter%20Membership%20Scorecard%20Tracking.pdf?hsLang=en" TargetMode="External"/><Relationship Id="rId42" Type="http://schemas.openxmlformats.org/officeDocument/2006/relationships/hyperlink" Target="https://lifehappens.widen.net/s/xljdksrsmq/naifa_video_membership_testimonial_full_2024_3840--2160" TargetMode="External"/><Relationship Id="rId47" Type="http://schemas.openxmlformats.org/officeDocument/2006/relationships/hyperlink" Target="https://leaders.naifa.org/presentation" TargetMode="External"/><Relationship Id="rId50" Type="http://schemas.openxmlformats.org/officeDocument/2006/relationships/hyperlink" Target="https://leaders.naifa.org/membershipsellsheet" TargetMode="External"/><Relationship Id="rId55" Type="http://schemas.openxmlformats.org/officeDocument/2006/relationships/header" Target="head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leaders.naifa.org/marketing_book" TargetMode="External"/><Relationship Id="rId29" Type="http://schemas.openxmlformats.org/officeDocument/2006/relationships/hyperlink" Target="https://belong.naifa.org/join" TargetMode="External"/><Relationship Id="rId11" Type="http://schemas.openxmlformats.org/officeDocument/2006/relationships/hyperlink" Target="https://leaders.naifa.org/chapter-playbook" TargetMode="External"/><Relationship Id="rId24" Type="http://schemas.openxmlformats.org/officeDocument/2006/relationships/hyperlink" Target="https://gotv4financialsecurity.org/" TargetMode="External"/><Relationship Id="rId32" Type="http://schemas.openxmlformats.org/officeDocument/2006/relationships/hyperlink" Target="https://leaders.naifa.org/hubfs/2026%20NAIFA%20Building%20a%20Successful%20Membership%20Program.pdf?hsLang=en" TargetMode="External"/><Relationship Id="rId37" Type="http://schemas.openxmlformats.org/officeDocument/2006/relationships/hyperlink" Target="https://naifa.formstack.com/forms/joinus" TargetMode="External"/><Relationship Id="rId40" Type="http://schemas.openxmlformats.org/officeDocument/2006/relationships/hyperlink" Target="https://naifa.formstack.com/forms/sfb_commission_deduction_enrollment" TargetMode="External"/><Relationship Id="rId45" Type="http://schemas.openxmlformats.org/officeDocument/2006/relationships/hyperlink" Target="https://naifa.zoom.us/meeting/register/MnWY-InhSC6uqQL3y9erlQ" TargetMode="External"/><Relationship Id="rId53" Type="http://schemas.openxmlformats.org/officeDocument/2006/relationships/image" Target="media/image4.png"/><Relationship Id="rId58" Type="http://schemas.openxmlformats.org/officeDocument/2006/relationships/header" Target="header3.xml"/><Relationship Id="rId5" Type="http://schemas.openxmlformats.org/officeDocument/2006/relationships/styles" Target="styles.xml"/><Relationship Id="rId61" Type="http://schemas.openxmlformats.org/officeDocument/2006/relationships/theme" Target="theme/theme1.xml"/><Relationship Id="rId19" Type="http://schemas.openxmlformats.org/officeDocument/2006/relationships/hyperlink" Target="https://advocacy.naifa.org/candidate-request" TargetMode="External"/><Relationship Id="rId14" Type="http://schemas.openxmlformats.org/officeDocument/2006/relationships/hyperlink" Target="https://leaders.naifa.org/empowering-chapter-leaders" TargetMode="External"/><Relationship Id="rId22" Type="http://schemas.openxmlformats.org/officeDocument/2006/relationships/hyperlink" Target="https://grp2p.vocusgr.com/Noncontributors/login" TargetMode="External"/><Relationship Id="rId27" Type="http://schemas.openxmlformats.org/officeDocument/2006/relationships/hyperlink" Target="https://advocacy.naifa.org/ifapacresources" TargetMode="External"/><Relationship Id="rId30" Type="http://schemas.openxmlformats.org/officeDocument/2006/relationships/hyperlink" Target="https://leaders.naifa.org/chapter-playbook-boosting-naifas-message" TargetMode="External"/><Relationship Id="rId35" Type="http://schemas.openxmlformats.org/officeDocument/2006/relationships/hyperlink" Target="https://belong.naifa.org/experience" TargetMode="External"/><Relationship Id="rId43" Type="http://schemas.openxmlformats.org/officeDocument/2006/relationships/hyperlink" Target="https://leaders.naifa.org/hubfs/NAIFA%20Membership%20Action%20Plan%20(2026)%20-%20Executive%20Summary.pdf?hsLang=en" TargetMode="External"/><Relationship Id="rId48" Type="http://schemas.openxmlformats.org/officeDocument/2006/relationships/hyperlink" Target="https://belong.naifa.org/refer" TargetMode="External"/><Relationship Id="rId56" Type="http://schemas.openxmlformats.org/officeDocument/2006/relationships/footer" Target="footer1.xml"/><Relationship Id="rId8" Type="http://schemas.openxmlformats.org/officeDocument/2006/relationships/footnotes" Target="footnotes.xml"/><Relationship Id="rId51" Type="http://schemas.openxmlformats.org/officeDocument/2006/relationships/image" Target="media/image2.png"/><Relationship Id="rId3" Type="http://schemas.openxmlformats.org/officeDocument/2006/relationships/customXml" Target="../customXml/item3.xml"/><Relationship Id="rId12" Type="http://schemas.openxmlformats.org/officeDocument/2006/relationships/hyperlink" Target="https://leaders.naifa.org/chapter-playbook-menu-chapterleaders" TargetMode="External"/><Relationship Id="rId17" Type="http://schemas.openxmlformats.org/officeDocument/2006/relationships/hyperlink" Target="https://naifa.quorum.us/AdvocacyActionCenter/" TargetMode="External"/><Relationship Id="rId25" Type="http://schemas.openxmlformats.org/officeDocument/2006/relationships/hyperlink" Target="https://advocacy.naifa.org/state/bill-tracking" TargetMode="External"/><Relationship Id="rId33" Type="http://schemas.openxmlformats.org/officeDocument/2006/relationships/hyperlink" Target="https://leaders.naifa.org/hubfs/NAIFA%20Membership%20Action%20Plan%20(2026)%20-%20Chapter%20Implementation%20Guide.pdf?hsLang=en" TargetMode="External"/><Relationship Id="rId38" Type="http://schemas.openxmlformats.org/officeDocument/2006/relationships/hyperlink" Target="https://naifa.formstack.com/forms/renew" TargetMode="External"/><Relationship Id="rId46" Type="http://schemas.openxmlformats.org/officeDocument/2006/relationships/hyperlink" Target="https://members.naifa.org/powerhour" TargetMode="External"/><Relationship Id="rId59" Type="http://schemas.openxmlformats.org/officeDocument/2006/relationships/footer" Target="footer3.xml"/><Relationship Id="rId20" Type="http://schemas.openxmlformats.org/officeDocument/2006/relationships/hyperlink" Target="https://leaders.naifa.org/naifa-grassroots-regional-meetings" TargetMode="External"/><Relationship Id="rId41" Type="http://schemas.openxmlformats.org/officeDocument/2006/relationships/hyperlink" Target="https://lhc.naifa.org/medicare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leaders.naifa.org/leaders-calender" TargetMode="External"/><Relationship Id="rId23" Type="http://schemas.openxmlformats.org/officeDocument/2006/relationships/hyperlink" Target="https://members.naifa.org/fsa" TargetMode="External"/><Relationship Id="rId28" Type="http://schemas.openxmlformats.org/officeDocument/2006/relationships/image" Target="media/image1.png"/><Relationship Id="rId36" Type="http://schemas.openxmlformats.org/officeDocument/2006/relationships/hyperlink" Target="https://belong.naifa.org/groups" TargetMode="External"/><Relationship Id="rId49" Type="http://schemas.openxmlformats.org/officeDocument/2006/relationships/hyperlink" Target="https://members.naifa.org/membershipscripts" TargetMode="External"/><Relationship Id="rId57" Type="http://schemas.openxmlformats.org/officeDocument/2006/relationships/footer" Target="footer2.xml"/><Relationship Id="rId10" Type="http://schemas.openxmlformats.org/officeDocument/2006/relationships/hyperlink" Target="https://www.catalog.naifa.org/deal/70" TargetMode="External"/><Relationship Id="rId31" Type="http://schemas.openxmlformats.org/officeDocument/2006/relationships/hyperlink" Target="https://www.youtube.com/watch?v=WaHquTKu5Gg" TargetMode="External"/><Relationship Id="rId44" Type="http://schemas.openxmlformats.org/officeDocument/2006/relationships/hyperlink" Target="https://leaders.naifa.org/hubfs/NAIFA%20Membership%20Action%20Plan%20(2026).pdf?hsLang=en" TargetMode="External"/><Relationship Id="rId52" Type="http://schemas.openxmlformats.org/officeDocument/2006/relationships/image" Target="media/image3.png"/><Relationship Id="rId6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b0e6ce-e2b4-4783-bf92-5ad5e4159dac">
      <Terms xmlns="http://schemas.microsoft.com/office/infopath/2007/PartnerControls"/>
    </lcf76f155ced4ddcb4097134ff3c332f>
    <TaxCatchAll xmlns="b0b8517c-993d-4bc0-960e-31ea18fa1f8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8" ma:contentTypeDescription="Create a new document." ma:contentTypeScope="" ma:versionID="7c9a3d8f60e67345802f1c8e438ab801">
  <xsd:schema xmlns:xsd="http://www.w3.org/2001/XMLSchema" xmlns:xs="http://www.w3.org/2001/XMLSchema" xmlns:p="http://schemas.microsoft.com/office/2006/metadata/properties" xmlns:ns2="13b0e6ce-e2b4-4783-bf92-5ad5e4159dac" xmlns:ns3="b0b8517c-993d-4bc0-960e-31ea18fa1f8d" targetNamespace="http://schemas.microsoft.com/office/2006/metadata/properties" ma:root="true" ma:fieldsID="12a6d9bac6042e66a7afe14b6fc5aebd" ns2:_="" ns3:_="">
    <xsd:import namespace="13b0e6ce-e2b4-4783-bf92-5ad5e4159dac"/>
    <xsd:import namespace="b0b8517c-993d-4bc0-960e-31ea18fa1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8517c-993d-4bc0-960e-31ea18fa1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adbb1c-e14f-47ce-98d5-05427a50c42b}" ma:internalName="TaxCatchAll" ma:showField="CatchAllData" ma:web="b0b8517c-993d-4bc0-960e-31ea18fa1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C94907-BCB5-4EB2-B1D5-4A22100427EA}">
  <ds:schemaRefs>
    <ds:schemaRef ds:uri="http://schemas.microsoft.com/office/2006/metadata/properties"/>
    <ds:schemaRef ds:uri="http://schemas.microsoft.com/office/infopath/2007/PartnerControls"/>
    <ds:schemaRef ds:uri="13b0e6ce-e2b4-4783-bf92-5ad5e4159dac"/>
    <ds:schemaRef ds:uri="b0b8517c-993d-4bc0-960e-31ea18fa1f8d"/>
  </ds:schemaRefs>
</ds:datastoreItem>
</file>

<file path=customXml/itemProps2.xml><?xml version="1.0" encoding="utf-8"?>
<ds:datastoreItem xmlns:ds="http://schemas.openxmlformats.org/officeDocument/2006/customXml" ds:itemID="{713E492D-B598-4938-9745-177E31F1A1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A69BAF-1A86-407A-B66B-378DBFA32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0e6ce-e2b4-4783-bf92-5ad5e4159dac"/>
    <ds:schemaRef ds:uri="b0b8517c-993d-4bc0-960e-31ea18fa1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697</Words>
  <Characters>3842</Characters>
  <Application>Microsoft Office Word</Application>
  <DocSecurity>0</DocSecurity>
  <Lines>213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G. Mathews, CAE</dc:creator>
  <cp:keywords/>
  <dc:description/>
  <cp:lastModifiedBy>Justi Folladori</cp:lastModifiedBy>
  <cp:revision>54</cp:revision>
  <cp:lastPrinted>2023-07-11T19:37:00Z</cp:lastPrinted>
  <dcterms:created xsi:type="dcterms:W3CDTF">2023-08-23T15:57:00Z</dcterms:created>
  <dcterms:modified xsi:type="dcterms:W3CDTF">2026-06-0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6F5C91D2384A892D3BABCC5C1EC8</vt:lpwstr>
  </property>
  <property fmtid="{D5CDD505-2E9C-101B-9397-08002B2CF9AE}" pid="3" name="MediaServiceImageTags">
    <vt:lpwstr/>
  </property>
</Properties>
</file>